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11F8C" w:rsidRDefault="00D9782E" w:rsidP="00D9782E">
      <w:pPr>
        <w:jc w:val="right"/>
      </w:pPr>
      <w:r>
        <w:rPr>
          <w:noProof/>
        </w:rPr>
        <w:drawing>
          <wp:inline distT="0" distB="0" distL="0" distR="0">
            <wp:extent cx="3076575" cy="117050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rown on dance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1037" cy="1179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B92D5F6" wp14:editId="4B2739C6">
            <wp:extent cx="990600" cy="9906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unicorns800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90686" cy="990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9782E" w:rsidRDefault="00D9782E"/>
    <w:p w:rsidR="00D9782E" w:rsidRDefault="00D9782E"/>
    <w:p w:rsidR="00D9782E" w:rsidRDefault="00D9782E">
      <w:r>
        <w:t>Name:</w:t>
      </w:r>
      <w:r w:rsidR="005D1142">
        <w:t xml:space="preserve"> </w:t>
      </w:r>
    </w:p>
    <w:p w:rsidR="005D1142" w:rsidRDefault="00D9782E">
      <w:r>
        <w:t xml:space="preserve">Contact </w:t>
      </w:r>
      <w:r w:rsidR="005D1142">
        <w:t>(</w:t>
      </w:r>
      <w:r w:rsidR="005D1142" w:rsidRPr="005D1142">
        <w:rPr>
          <w:sz w:val="16"/>
          <w:szCs w:val="16"/>
        </w:rPr>
        <w:t>fill in preferred</w:t>
      </w:r>
      <w:r w:rsidR="005D1142">
        <w:t>):</w:t>
      </w:r>
    </w:p>
    <w:p w:rsidR="005D1142" w:rsidRDefault="005D1142">
      <w:r>
        <w:tab/>
        <w:t>Email:</w:t>
      </w:r>
    </w:p>
    <w:p w:rsidR="005D1142" w:rsidRDefault="005D1142">
      <w:r>
        <w:tab/>
        <w:t>Phone:</w:t>
      </w:r>
    </w:p>
    <w:p w:rsidR="00D9782E" w:rsidRDefault="005D1142">
      <w:r>
        <w:tab/>
        <w:t xml:space="preserve">Facebook Messenger:  </w:t>
      </w:r>
    </w:p>
    <w:p w:rsidR="005D1142" w:rsidRDefault="005D1142">
      <w:r>
        <w:t>Class (</w:t>
      </w:r>
      <w:r w:rsidRPr="005D1142">
        <w:rPr>
          <w:sz w:val="16"/>
          <w:szCs w:val="16"/>
        </w:rPr>
        <w:t>Delete unneeded options</w:t>
      </w:r>
      <w:r>
        <w:t>):</w:t>
      </w:r>
    </w:p>
    <w:p w:rsidR="005D1142" w:rsidRDefault="005D1142" w:rsidP="005D1142">
      <w:pPr>
        <w:ind w:firstLine="720"/>
      </w:pPr>
      <w:r>
        <w:t>Monday All Level Class 7:30pm</w:t>
      </w:r>
      <w:r w:rsidR="004D2A52">
        <w:t xml:space="preserve"> $80 for course or $15 p/w</w:t>
      </w:r>
    </w:p>
    <w:p w:rsidR="005D1142" w:rsidRDefault="005D1142" w:rsidP="005D1142">
      <w:pPr>
        <w:ind w:firstLine="720"/>
      </w:pPr>
      <w:r>
        <w:t>Wednesday All Level Class 6:15pm</w:t>
      </w:r>
      <w:r w:rsidR="004D2A52">
        <w:t xml:space="preserve"> </w:t>
      </w:r>
      <w:r w:rsidR="004D2A52">
        <w:t>$80 for course or $15 p/w</w:t>
      </w:r>
    </w:p>
    <w:p w:rsidR="005D1142" w:rsidRDefault="005D1142" w:rsidP="005D1142">
      <w:pPr>
        <w:ind w:firstLine="720"/>
      </w:pPr>
      <w:r>
        <w:t>Wednesday Intermediate Class 7:30pm</w:t>
      </w:r>
      <w:r w:rsidR="004D2A52">
        <w:t xml:space="preserve"> $120</w:t>
      </w:r>
    </w:p>
    <w:p w:rsidR="005D1142" w:rsidRDefault="005D1142" w:rsidP="005D1142">
      <w:r>
        <w:t>Payment</w:t>
      </w:r>
      <w:r w:rsidR="004D2A52">
        <w:t>*</w:t>
      </w:r>
      <w:r>
        <w:t xml:space="preserve"> </w:t>
      </w:r>
      <w:r>
        <w:t>(</w:t>
      </w:r>
      <w:r w:rsidRPr="005D1142">
        <w:rPr>
          <w:sz w:val="16"/>
          <w:szCs w:val="16"/>
        </w:rPr>
        <w:t>Delete unneeded options</w:t>
      </w:r>
      <w:r>
        <w:t>):</w:t>
      </w:r>
    </w:p>
    <w:p w:rsidR="005D1142" w:rsidRDefault="005D1142" w:rsidP="005D1142">
      <w:r>
        <w:tab/>
        <w:t>Casual Cash Payment</w:t>
      </w:r>
      <w:r w:rsidR="00FD3BD7">
        <w:t xml:space="preserve"> weekly</w:t>
      </w:r>
      <w:r>
        <w:t xml:space="preserve"> (All Level Class only)</w:t>
      </w:r>
    </w:p>
    <w:p w:rsidR="00FD3BD7" w:rsidRDefault="00FD3BD7" w:rsidP="005D1142">
      <w:r>
        <w:tab/>
        <w:t xml:space="preserve">Lump Sum Cash Payment </w:t>
      </w:r>
    </w:p>
    <w:p w:rsidR="005D1142" w:rsidRDefault="005D1142" w:rsidP="005D1142">
      <w:r>
        <w:tab/>
      </w:r>
      <w:r w:rsidR="00FD3BD7">
        <w:t xml:space="preserve">Lump Sum </w:t>
      </w:r>
      <w:r>
        <w:t xml:space="preserve">Bank </w:t>
      </w:r>
      <w:proofErr w:type="gramStart"/>
      <w:r>
        <w:t xml:space="preserve">Payment </w:t>
      </w:r>
      <w:r w:rsidR="004D2A52">
        <w:t xml:space="preserve"> </w:t>
      </w:r>
      <w:r>
        <w:t>–</w:t>
      </w:r>
      <w:proofErr w:type="gramEnd"/>
      <w:r>
        <w:t xml:space="preserve"> </w:t>
      </w:r>
      <w:r w:rsidR="004D2A52">
        <w:tab/>
      </w:r>
      <w:r>
        <w:t>Account</w:t>
      </w:r>
      <w:r w:rsidR="004D2A52">
        <w:t>:</w:t>
      </w:r>
      <w:r>
        <w:t xml:space="preserve"> </w:t>
      </w:r>
      <w:r w:rsidR="004D2A52" w:rsidRPr="004D2A52">
        <w:t>12</w:t>
      </w:r>
      <w:r w:rsidR="004D2A52">
        <w:t>-</w:t>
      </w:r>
      <w:r w:rsidR="004D2A52" w:rsidRPr="004D2A52">
        <w:t>3144</w:t>
      </w:r>
      <w:r w:rsidR="004D2A52">
        <w:t>-</w:t>
      </w:r>
      <w:r w:rsidR="004D2A52" w:rsidRPr="004D2A52">
        <w:t>0259699</w:t>
      </w:r>
      <w:r w:rsidR="004D2A52">
        <w:t>-</w:t>
      </w:r>
      <w:r w:rsidR="004D2A52" w:rsidRPr="004D2A52">
        <w:t>00</w:t>
      </w:r>
    </w:p>
    <w:p w:rsidR="004D2A52" w:rsidRDefault="004D2A52" w:rsidP="005D1142">
      <w:r>
        <w:tab/>
      </w:r>
      <w:r>
        <w:tab/>
      </w:r>
      <w:r>
        <w:tab/>
      </w:r>
      <w:r>
        <w:tab/>
        <w:t xml:space="preserve">Reference: COD </w:t>
      </w:r>
      <w:r>
        <w:rPr>
          <w:i/>
        </w:rPr>
        <w:t>Surname</w:t>
      </w:r>
    </w:p>
    <w:p w:rsidR="004D2A52" w:rsidRPr="00FD3BD7" w:rsidRDefault="004D2A52" w:rsidP="004D2A52">
      <w:pPr>
        <w:rPr>
          <w:i/>
        </w:rPr>
      </w:pPr>
      <w:r w:rsidRPr="00FD3BD7">
        <w:rPr>
          <w:i/>
        </w:rPr>
        <w:t xml:space="preserve">* All full payments must be received before </w:t>
      </w:r>
      <w:r w:rsidR="00FD3BD7">
        <w:rPr>
          <w:i/>
        </w:rPr>
        <w:t>term</w:t>
      </w:r>
      <w:r w:rsidRPr="00FD3BD7">
        <w:rPr>
          <w:i/>
        </w:rPr>
        <w:t xml:space="preserve"> starts. Until payment is received your place in class cannot be guaranteed. Casual payments must be made at the beginning of each class in cash. No payment, no dance.</w:t>
      </w:r>
    </w:p>
    <w:p w:rsidR="00FD3BD7" w:rsidRDefault="00FD3BD7" w:rsidP="005D1142"/>
    <w:p w:rsidR="004D2A52" w:rsidRDefault="00E66BFC" w:rsidP="005D1142">
      <w:r>
        <w:t>Confirmation will be sent to you</w:t>
      </w:r>
      <w:r w:rsidR="005B7125">
        <w:t>r</w:t>
      </w:r>
      <w:bookmarkStart w:id="0" w:name="_GoBack"/>
      <w:bookmarkEnd w:id="0"/>
      <w:r>
        <w:t xml:space="preserve"> preferred method of contact once your details and payment (if applicable) have been processed.</w:t>
      </w:r>
    </w:p>
    <w:p w:rsidR="00D9782E" w:rsidRDefault="00E66BFC">
      <w:r>
        <w:t>Classes run for one hour unless otherwise discussed. Bring water, and a yoga mat or towel for the cool down.</w:t>
      </w:r>
    </w:p>
    <w:sectPr w:rsidR="00D9782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B4C2598"/>
    <w:multiLevelType w:val="hybridMultilevel"/>
    <w:tmpl w:val="6CF8C78E"/>
    <w:lvl w:ilvl="0" w:tplc="63BC7C7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YwMDEysjC2NDcztTBW0lEKTi0uzszPAykwrAUAqV2S6CwAAAA="/>
  </w:docVars>
  <w:rsids>
    <w:rsidRoot w:val="00D9782E"/>
    <w:rsid w:val="00134C68"/>
    <w:rsid w:val="004D2A52"/>
    <w:rsid w:val="005A4096"/>
    <w:rsid w:val="005B1B1E"/>
    <w:rsid w:val="005B7125"/>
    <w:rsid w:val="005D1142"/>
    <w:rsid w:val="00681C4D"/>
    <w:rsid w:val="00783E37"/>
    <w:rsid w:val="0089136F"/>
    <w:rsid w:val="008D6A2C"/>
    <w:rsid w:val="009E30D7"/>
    <w:rsid w:val="00C51273"/>
    <w:rsid w:val="00CB4BC4"/>
    <w:rsid w:val="00D9782E"/>
    <w:rsid w:val="00E66BFC"/>
    <w:rsid w:val="00FD3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AEE354"/>
  <w15:chartTrackingRefBased/>
  <w15:docId w15:val="{6A7EF82E-15E0-4A19-A18D-A9C1596283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heBook">
    <w:name w:val="The Book"/>
    <w:link w:val="TheBookChar"/>
    <w:autoRedefine/>
    <w:qFormat/>
    <w:rsid w:val="00C51273"/>
    <w:pPr>
      <w:spacing w:after="0" w:line="240" w:lineRule="auto"/>
      <w:ind w:firstLine="360"/>
    </w:pPr>
    <w:rPr>
      <w:rFonts w:ascii="Times New Roman" w:hAnsi="Times New Roman"/>
    </w:rPr>
  </w:style>
  <w:style w:type="character" w:customStyle="1" w:styleId="TheBookChar">
    <w:name w:val="The Book Char"/>
    <w:basedOn w:val="DefaultParagraphFont"/>
    <w:link w:val="TheBook"/>
    <w:rsid w:val="00C51273"/>
    <w:rPr>
      <w:rFonts w:ascii="Times New Roman" w:hAnsi="Times New Roman"/>
    </w:rPr>
  </w:style>
  <w:style w:type="paragraph" w:customStyle="1" w:styleId="hdrthebook">
    <w:name w:val="hdr the book"/>
    <w:basedOn w:val="TheBook"/>
    <w:link w:val="hdrthebookChar"/>
    <w:qFormat/>
    <w:rsid w:val="00C51273"/>
    <w:pPr>
      <w:ind w:firstLine="0"/>
    </w:pPr>
    <w:rPr>
      <w:b/>
      <w:sz w:val="32"/>
    </w:rPr>
  </w:style>
  <w:style w:type="character" w:customStyle="1" w:styleId="hdrthebookChar">
    <w:name w:val="hdr the book Char"/>
    <w:basedOn w:val="TheBookChar"/>
    <w:link w:val="hdrthebook"/>
    <w:rsid w:val="00C51273"/>
    <w:rPr>
      <w:rFonts w:ascii="Times New Roman" w:hAnsi="Times New Roman"/>
      <w:b/>
      <w:sz w:val="32"/>
    </w:rPr>
  </w:style>
  <w:style w:type="paragraph" w:customStyle="1" w:styleId="centrebook">
    <w:name w:val="centre book"/>
    <w:basedOn w:val="hdrthebook"/>
    <w:link w:val="centrebookChar"/>
    <w:qFormat/>
    <w:rsid w:val="00C51273"/>
    <w:pPr>
      <w:jc w:val="center"/>
    </w:pPr>
    <w:rPr>
      <w:b w:val="0"/>
    </w:rPr>
  </w:style>
  <w:style w:type="character" w:customStyle="1" w:styleId="centrebookChar">
    <w:name w:val="centre book Char"/>
    <w:basedOn w:val="hdrthebookChar"/>
    <w:link w:val="centrebook"/>
    <w:rsid w:val="00C51273"/>
    <w:rPr>
      <w:rFonts w:ascii="Times New Roman" w:hAnsi="Times New Roman"/>
      <w:b w:val="0"/>
      <w:sz w:val="32"/>
    </w:rPr>
  </w:style>
  <w:style w:type="table" w:styleId="TableGrid">
    <w:name w:val="Table Grid"/>
    <w:basedOn w:val="TableNormal"/>
    <w:uiPriority w:val="39"/>
    <w:rsid w:val="00D978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D2A5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136</Words>
  <Characters>78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 D</dc:creator>
  <cp:keywords/>
  <dc:description/>
  <cp:lastModifiedBy>J D</cp:lastModifiedBy>
  <cp:revision>3</cp:revision>
  <dcterms:created xsi:type="dcterms:W3CDTF">2019-02-05T01:37:00Z</dcterms:created>
  <dcterms:modified xsi:type="dcterms:W3CDTF">2019-02-05T02:28:00Z</dcterms:modified>
</cp:coreProperties>
</file>